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05B49" w14:textId="77777777" w:rsidR="00D328FD" w:rsidRDefault="00E33159">
      <w:pPr>
        <w:pStyle w:val="Tytu"/>
      </w:pPr>
      <w:r>
        <w:t>Analiza tematyczna danych TIMSS za pomocą IEA IDB Analyzer</w:t>
      </w:r>
    </w:p>
    <w:p w14:paraId="5BAB02F1" w14:textId="77777777" w:rsidR="00D328FD" w:rsidRDefault="00E33159">
      <w:pPr>
        <w:pStyle w:val="Podtytu"/>
      </w:pPr>
      <w:r>
        <w:t>Ocena związku płci, kraju, lokalizacji szkoły i statusu społeczno-ekonomicznego z wynikiami w zakresie biologii i rozumowania matematycznego. W poradniku wykorzystano statystyki opisowe i analizę regresji liniowej.</w:t>
      </w:r>
    </w:p>
    <w:p w14:paraId="4A9CC878" w14:textId="77777777" w:rsidR="00D328FD" w:rsidRDefault="00E33159">
      <w:pPr>
        <w:pStyle w:val="Author"/>
      </w:pPr>
      <w:r>
        <w:t>Jan Szczypiński</w:t>
      </w:r>
    </w:p>
    <w:p w14:paraId="7BC3732A" w14:textId="77777777" w:rsidR="00D328FD" w:rsidRDefault="00E33159">
      <w:pPr>
        <w:pStyle w:val="Data"/>
      </w:pPr>
      <w:r>
        <w:t>2025-10-0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3530320"/>
        <w:docPartObj>
          <w:docPartGallery w:val="Table of Contents"/>
          <w:docPartUnique/>
        </w:docPartObj>
      </w:sdtPr>
      <w:sdtEndPr/>
      <w:sdtContent>
        <w:p w14:paraId="14260EB7" w14:textId="77777777" w:rsidR="00D328FD" w:rsidRDefault="00E33159">
          <w:pPr>
            <w:pStyle w:val="Nagwekspisutreci"/>
          </w:pPr>
          <w:r>
            <w:t>Spis treści</w:t>
          </w:r>
        </w:p>
        <w:p w14:paraId="130F5115" w14:textId="77777777" w:rsidR="00E33159" w:rsidRDefault="00E33159">
          <w:pPr>
            <w:pStyle w:val="Spistreci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</w:instrText>
          </w:r>
          <w:r>
            <w:instrText>C \o "1-5" \h \z \u</w:instrText>
          </w:r>
          <w:r>
            <w:fldChar w:fldCharType="separate"/>
          </w:r>
          <w:hyperlink w:anchor="_Toc210303336" w:history="1">
            <w:r w:rsidRPr="00F52B8C">
              <w:rPr>
                <w:rStyle w:val="Hipercze"/>
                <w:noProof/>
              </w:rPr>
              <w:t>1 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65ADC" w14:textId="77777777" w:rsidR="00E33159" w:rsidRDefault="00E33159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337" w:history="1">
            <w:r w:rsidRPr="00F52B8C">
              <w:rPr>
                <w:rStyle w:val="Hipercze"/>
                <w:noProof/>
              </w:rPr>
              <w:t>2 Pobieranie i łącze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887A9" w14:textId="77777777" w:rsidR="00E33159" w:rsidRDefault="00E33159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338" w:history="1">
            <w:r w:rsidRPr="00F52B8C">
              <w:rPr>
                <w:rStyle w:val="Hipercze"/>
                <w:noProof/>
              </w:rPr>
              <w:t>3 Statystyki opis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91ACA" w14:textId="77777777" w:rsidR="00E33159" w:rsidRDefault="00E33159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339" w:history="1">
            <w:r w:rsidRPr="00F52B8C">
              <w:rPr>
                <w:rStyle w:val="Hipercze"/>
                <w:noProof/>
              </w:rPr>
              <w:t>4 Wielkość miejscowości szkoły a wyniki rozumowania matematyczn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57A4B" w14:textId="77777777" w:rsidR="00E33159" w:rsidRDefault="00E33159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340" w:history="1">
            <w:r w:rsidRPr="00F52B8C">
              <w:rPr>
                <w:rStyle w:val="Hipercze"/>
                <w:noProof/>
              </w:rPr>
              <w:t>5 Status społeczno-ekonomiczny a wyniki z zakresu biolog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187F4" w14:textId="77777777" w:rsidR="00E33159" w:rsidRDefault="00E33159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10303341" w:history="1">
            <w:r w:rsidRPr="00F52B8C">
              <w:rPr>
                <w:rStyle w:val="Hipercze"/>
                <w:noProof/>
              </w:rPr>
              <w:t>6 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3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98D62" w14:textId="77777777" w:rsidR="00D328FD" w:rsidRDefault="00E33159">
          <w:r>
            <w:fldChar w:fldCharType="end"/>
          </w:r>
        </w:p>
      </w:sdtContent>
    </w:sdt>
    <w:p w14:paraId="35F1B840" w14:textId="77777777" w:rsidR="00D328FD" w:rsidRDefault="00E33159">
      <w:pPr>
        <w:pStyle w:val="Nagwek2"/>
      </w:pPr>
      <w:bookmarkStart w:id="0" w:name="wprowadzenie"/>
      <w:bookmarkStart w:id="1" w:name="_Toc210303336"/>
      <w:r>
        <w:t>1 Wprowadzenie</w:t>
      </w:r>
      <w:bookmarkEnd w:id="1"/>
    </w:p>
    <w:p w14:paraId="15364C50" w14:textId="77777777" w:rsidR="00D328FD" w:rsidRDefault="00E33159">
      <w:pPr>
        <w:pStyle w:val="FirstParagraph"/>
      </w:pPr>
      <w:r>
        <w:t>Ten dokument przedstawia przygotowanie i analizę zestawu danych TIMSS 2023 (Trends in International Mathematics and Science Study 2023) przy użyciu IEA IDB Analyzer. Badanie TIMSS jest przeprowadzane co 4 lata i ma n</w:t>
      </w:r>
      <w:r>
        <w:t>a celu ocenę umiejętności z zakresu matematyki i nauk przyrodniczych uczniów klas 4 i 8.</w:t>
      </w:r>
      <w:r>
        <w:br/>
        <w:t>Przedstawiona tutaj analiza koncentruje się na różnicach z zakresu rozumowanania matematycznego i biologii, według kraju i płci.</w:t>
      </w:r>
      <w:r>
        <w:br/>
        <w:t>Rozumowanie matematyczne jest poddzied</w:t>
      </w:r>
      <w:r>
        <w:t>ziną szerszego obszaru umiejętności z zakresu matematyki a biologia jest poddziedziną szerszego obszaru umiejętności z zakresu nauk przyrodniczych.</w:t>
      </w:r>
      <w:r>
        <w:br/>
        <w:t>W poradniku wykorzystano również regresję liniową do zbadania:</w:t>
      </w:r>
    </w:p>
    <w:p w14:paraId="5F1A6377" w14:textId="77777777" w:rsidR="00D328FD" w:rsidRDefault="00E33159">
      <w:pPr>
        <w:numPr>
          <w:ilvl w:val="0"/>
          <w:numId w:val="13"/>
        </w:numPr>
      </w:pPr>
      <w:r>
        <w:t>związku między wielkością miasta/wsi, w które</w:t>
      </w:r>
      <w:r>
        <w:t>j zlokalizowana jest szkoła a wynikami rozumowania matematycznego;</w:t>
      </w:r>
    </w:p>
    <w:p w14:paraId="1266B43C" w14:textId="77777777" w:rsidR="00D328FD" w:rsidRDefault="00E33159">
      <w:pPr>
        <w:numPr>
          <w:ilvl w:val="0"/>
          <w:numId w:val="13"/>
        </w:numPr>
      </w:pPr>
      <w:r>
        <w:t>związku między statusem społeczno-ekonomicznym (SES) a wynikami z zakresu biologii;</w:t>
      </w:r>
    </w:p>
    <w:p w14:paraId="091D19C6" w14:textId="77777777" w:rsidR="00D328FD" w:rsidRDefault="00E33159">
      <w:pPr>
        <w:pStyle w:val="FirstParagraph"/>
      </w:pPr>
      <w:r>
        <w:t>Skupimy się na uczniach klas 4 z Polski, Niemiec, Gruzji i Nowej Zelandii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0C19C047" w14:textId="77777777" w:rsidTr="00D328FD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3C726858" w14:textId="77777777" w:rsidR="00D328FD" w:rsidRDefault="00E33159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80292AD" wp14:editId="75C1E91C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Adnotacja</w:t>
            </w:r>
          </w:p>
        </w:tc>
      </w:tr>
      <w:tr w:rsidR="00D328FD" w14:paraId="2E1450FD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2F22222" w14:textId="77777777" w:rsidR="00D328FD" w:rsidRDefault="00E33159">
            <w:pPr>
              <w:pStyle w:val="Tekstpodstawowy"/>
              <w:spacing w:before="16" w:after="16"/>
            </w:pPr>
            <w:r>
              <w:t>Więcej informacj</w:t>
            </w:r>
            <w:r>
              <w:t xml:space="preserve">i o pakiecie IEA IDB Analyzer można znaleźć </w:t>
            </w:r>
            <w:hyperlink r:id="rId6">
              <w:r>
                <w:rPr>
                  <w:rStyle w:val="Hipercze"/>
                </w:rPr>
                <w:t>w naszym tutorialu</w:t>
              </w:r>
            </w:hyperlink>
            <w:r>
              <w:t>.</w:t>
            </w:r>
          </w:p>
        </w:tc>
      </w:tr>
    </w:tbl>
    <w:p w14:paraId="5C73BD32" w14:textId="77777777" w:rsidR="00D328FD" w:rsidRDefault="00E33159">
      <w:pPr>
        <w:pStyle w:val="Nagwek2"/>
      </w:pPr>
      <w:bookmarkStart w:id="2" w:name="pobieranie-i-łączenie-danych"/>
      <w:bookmarkStart w:id="3" w:name="_Toc210303337"/>
      <w:bookmarkEnd w:id="0"/>
      <w:r>
        <w:lastRenderedPageBreak/>
        <w:t>2 Pobieranie i łączenie danych</w:t>
      </w:r>
      <w:bookmarkEnd w:id="3"/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03900D8A" w14:textId="77777777" w:rsidTr="00D328FD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5F2E0559" w14:textId="77777777" w:rsidR="00D328FD" w:rsidRDefault="00E33159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B18D773" wp14:editId="730E2F6A">
                  <wp:extent cx="152400" cy="1524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obieranie danych</w:t>
            </w:r>
          </w:p>
        </w:tc>
      </w:tr>
      <w:tr w:rsidR="00D328FD" w14:paraId="41F93461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8641151" w14:textId="77777777" w:rsidR="00D328FD" w:rsidRDefault="00E33159">
            <w:pPr>
              <w:pStyle w:val="Tekstpodstawowy"/>
              <w:spacing w:before="16" w:after="16"/>
            </w:pPr>
            <w:r>
              <w:t xml:space="preserve">Najpierw należy pobrać dane ze strony </w:t>
            </w:r>
            <w:hyperlink r:id="rId8">
              <w:r>
                <w:rPr>
                  <w:rStyle w:val="Hipercze"/>
                </w:rPr>
                <w:t>www.iea.nl/data-tools/repository/timss</w:t>
              </w:r>
            </w:hyperlink>
            <w:r>
              <w:t>.</w:t>
            </w:r>
            <w:r>
              <w:br/>
              <w:t>W zależności od oprogramowania, którego chcesz użyć do uruchomienia skryptów wygenerowanych przez IEA IDB Analyz</w:t>
            </w:r>
            <w:r>
              <w:t>er, należy pobrać dane w odpowiednim formacie (np. R lub SPSS).</w:t>
            </w:r>
            <w:r>
              <w:br/>
              <w:t>Ten poradnik wykorzystuje język R, więc pobierzemy dane w formacie R i zapiszemy je w wybranym katalogu.</w:t>
            </w:r>
          </w:p>
        </w:tc>
      </w:tr>
    </w:tbl>
    <w:p w14:paraId="105B52EB" w14:textId="77777777" w:rsidR="00D328FD" w:rsidRDefault="00E33159">
      <w:pPr>
        <w:pStyle w:val="Tekstpodstawowy"/>
      </w:pPr>
      <w:r>
        <w:t>Zmienne, na których się skupimy to:</w:t>
      </w:r>
    </w:p>
    <w:p w14:paraId="1A88C782" w14:textId="77777777" w:rsidR="00D328FD" w:rsidRDefault="00E33159">
      <w:pPr>
        <w:pStyle w:val="Compact"/>
        <w:numPr>
          <w:ilvl w:val="0"/>
          <w:numId w:val="14"/>
        </w:numPr>
      </w:pPr>
      <w:r>
        <w:rPr>
          <w:rStyle w:val="VerbatimChar"/>
        </w:rPr>
        <w:t>IDCNTRY</w:t>
      </w:r>
      <w:r>
        <w:t xml:space="preserve"> - Nazwa kraju</w:t>
      </w:r>
    </w:p>
    <w:p w14:paraId="0C5A7A4E" w14:textId="77777777" w:rsidR="00D328FD" w:rsidRDefault="00E33159">
      <w:pPr>
        <w:pStyle w:val="Compact"/>
        <w:numPr>
          <w:ilvl w:val="0"/>
          <w:numId w:val="14"/>
        </w:numPr>
      </w:pPr>
      <w:r>
        <w:rPr>
          <w:rStyle w:val="VerbatimChar"/>
        </w:rPr>
        <w:t>ITSEX</w:t>
      </w:r>
      <w:r>
        <w:t xml:space="preserve"> </w:t>
      </w:r>
      <w:r>
        <w:t>- płeć uczniów</w:t>
      </w:r>
    </w:p>
    <w:p w14:paraId="0612BF08" w14:textId="77777777" w:rsidR="00D328FD" w:rsidRDefault="00E33159">
      <w:pPr>
        <w:pStyle w:val="Compact"/>
        <w:numPr>
          <w:ilvl w:val="0"/>
          <w:numId w:val="14"/>
        </w:numPr>
      </w:pPr>
      <w:r>
        <w:rPr>
          <w:rStyle w:val="VerbatimChar"/>
        </w:rPr>
        <w:t>ASBHSES</w:t>
      </w:r>
      <w:r>
        <w:t xml:space="preserve"> - indeks statusu społeczno-ekonomicznego rodziny ucznia</w:t>
      </w:r>
    </w:p>
    <w:p w14:paraId="18374E54" w14:textId="77777777" w:rsidR="00D328FD" w:rsidRDefault="00E33159">
      <w:pPr>
        <w:pStyle w:val="Compact"/>
        <w:numPr>
          <w:ilvl w:val="0"/>
          <w:numId w:val="14"/>
        </w:numPr>
      </w:pPr>
      <w:r>
        <w:rPr>
          <w:rStyle w:val="VerbatimChar"/>
        </w:rPr>
        <w:t>ACGB05B</w:t>
      </w:r>
      <w:r>
        <w:t xml:space="preserve"> - wielkość wsi/miasta, w którym znajduje się szkoła</w:t>
      </w:r>
    </w:p>
    <w:p w14:paraId="1CC4BDBE" w14:textId="77777777" w:rsidR="00D328FD" w:rsidRDefault="00E33159">
      <w:pPr>
        <w:pStyle w:val="Compact"/>
        <w:numPr>
          <w:ilvl w:val="0"/>
          <w:numId w:val="14"/>
        </w:numPr>
      </w:pPr>
      <w:r>
        <w:rPr>
          <w:rStyle w:val="VerbatimChar"/>
        </w:rPr>
        <w:t>ASMREA01</w:t>
      </w:r>
      <w:r>
        <w:t xml:space="preserve"> - </w:t>
      </w:r>
      <w:r>
        <w:rPr>
          <w:rStyle w:val="VerbatimChar"/>
        </w:rPr>
        <w:t>ASMREA05</w:t>
      </w:r>
      <w:r>
        <w:t xml:space="preserve"> - wynik rozumowania matematycznego</w:t>
      </w:r>
    </w:p>
    <w:p w14:paraId="42AFD19A" w14:textId="77777777" w:rsidR="00D328FD" w:rsidRDefault="00E33159">
      <w:pPr>
        <w:pStyle w:val="Compact"/>
        <w:numPr>
          <w:ilvl w:val="0"/>
          <w:numId w:val="14"/>
        </w:numPr>
      </w:pPr>
      <w:r>
        <w:rPr>
          <w:rStyle w:val="VerbatimChar"/>
        </w:rPr>
        <w:t>ASSLIF01</w:t>
      </w:r>
      <w:r>
        <w:t xml:space="preserve"> - </w:t>
      </w:r>
      <w:r>
        <w:rPr>
          <w:rStyle w:val="VerbatimChar"/>
        </w:rPr>
        <w:t>ASSLIF05</w:t>
      </w:r>
      <w:r>
        <w:t xml:space="preserve"> - wynik z zakresu biologii</w:t>
      </w:r>
    </w:p>
    <w:p w14:paraId="6E08E7E5" w14:textId="77777777" w:rsidR="00D328FD" w:rsidRDefault="00E33159">
      <w:pPr>
        <w:pStyle w:val="FirstParagraph"/>
      </w:pPr>
      <w:r>
        <w:t xml:space="preserve">Użyjemy modułu </w:t>
      </w:r>
      <w:r>
        <w:t>łączenia danych (merge module) IEA IDB Analyzer, aby utworzyć zestaw danych ze zmiennymi wymienionymi powyżej.</w:t>
      </w:r>
      <w:r>
        <w:br/>
        <w:t>Najpierw wybierzemy kraje będące przedmiotem zainteresowania (Polska, Niemcy, Gruzja i Nowa Zelandia).</w:t>
      </w:r>
      <w:r>
        <w:br/>
      </w:r>
    </w:p>
    <w:p w14:paraId="66B52C0F" w14:textId="77777777" w:rsidR="00D328FD" w:rsidRDefault="00E33159">
      <w:pPr>
        <w:pStyle w:val="Tekstpodstawowy"/>
      </w:pPr>
      <w:r>
        <w:rPr>
          <w:noProof/>
        </w:rPr>
        <w:drawing>
          <wp:inline distT="0" distB="0" distL="0" distR="0" wp14:anchorId="023DF125" wp14:editId="1D58C0D5">
            <wp:extent cx="5969000" cy="28571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\img/Mergin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5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81CA1" w14:textId="77777777" w:rsidR="00D328FD" w:rsidRDefault="00E33159">
      <w:pPr>
        <w:pStyle w:val="Tekstpodstawowy"/>
      </w:pPr>
      <w:r>
        <w:t>Następnie wybierzemy bazy danych i zmie</w:t>
      </w:r>
      <w:r>
        <w:t>nne będące przedmiotem zainteresowania.</w:t>
      </w:r>
      <w:r>
        <w:br/>
        <w:t>Musimy wybrać następujące bazy danych: School Context, Student Achievement oraz Student Home.</w:t>
      </w:r>
      <w:r>
        <w:br/>
        <w:t xml:space="preserve">Z bazy danych School Context wybierzemy zmienną </w:t>
      </w:r>
      <w:r>
        <w:rPr>
          <w:rStyle w:val="VerbatimChar"/>
        </w:rPr>
        <w:t>ACGB05B</w:t>
      </w:r>
      <w:r>
        <w:t xml:space="preserve"> (wielkość miejscowości, w której znajduje się szkoła).</w:t>
      </w:r>
      <w:r>
        <w:br/>
      </w:r>
    </w:p>
    <w:p w14:paraId="681F3CE1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70EA5B2F" wp14:editId="69B90691">
            <wp:extent cx="5969000" cy="403298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\img/select_var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03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F6F43" w14:textId="77777777" w:rsidR="00D328FD" w:rsidRDefault="00E33159">
      <w:pPr>
        <w:pStyle w:val="Tekstpodstawowy"/>
      </w:pPr>
      <w:r>
        <w:t xml:space="preserve">Z zestawu danych Student Home wybierzemy zmienną </w:t>
      </w:r>
      <w:r>
        <w:rPr>
          <w:rStyle w:val="VerbatimChar"/>
        </w:rPr>
        <w:t>ASBHSES</w:t>
      </w:r>
      <w:r>
        <w:t xml:space="preserve"> (status społeczno-ekonomiczny domu).</w:t>
      </w:r>
      <w:r>
        <w:br/>
      </w:r>
    </w:p>
    <w:p w14:paraId="7B0C29EA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7A3DE979" wp14:editId="3432D060">
            <wp:extent cx="5969000" cy="397778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\img/select_var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0E847" w14:textId="77777777" w:rsidR="00D328FD" w:rsidRDefault="00E33159">
      <w:pPr>
        <w:pStyle w:val="Tekstpodstawowy"/>
      </w:pPr>
      <w:r>
        <w:t>Następnie musimy zapisać skrypt R i uruchomić go w RStudio lub innym środowisku dla R.</w:t>
      </w:r>
      <w:r>
        <w:br/>
      </w:r>
    </w:p>
    <w:p w14:paraId="49CB9F6B" w14:textId="77777777" w:rsidR="00D328FD" w:rsidRDefault="00E33159">
      <w:pPr>
        <w:pStyle w:val="Nagwek2"/>
      </w:pPr>
      <w:bookmarkStart w:id="4" w:name="statystyki-opisowe"/>
      <w:bookmarkStart w:id="5" w:name="_Toc210303338"/>
      <w:bookmarkEnd w:id="2"/>
      <w:r>
        <w:t>3 Statystyki opisowe</w:t>
      </w:r>
      <w:bookmarkEnd w:id="5"/>
    </w:p>
    <w:p w14:paraId="23AFAB7B" w14:textId="77777777" w:rsidR="00D328FD" w:rsidRDefault="00E33159">
      <w:pPr>
        <w:pStyle w:val="FirstParagraph"/>
      </w:pPr>
      <w:r>
        <w:t xml:space="preserve">Po uruchomieniu skryptu możemy wrócić do głównego </w:t>
      </w:r>
      <w:r>
        <w:t>menu IEA IDB Analyzer i wybrać moduł analizy (analysis module).</w:t>
      </w:r>
      <w:r>
        <w:br/>
      </w:r>
    </w:p>
    <w:p w14:paraId="25525ED5" w14:textId="77777777" w:rsidR="00D328FD" w:rsidRDefault="00E33159">
      <w:pPr>
        <w:pStyle w:val="Tekstpodstawowy"/>
      </w:pPr>
      <w:r>
        <w:t xml:space="preserve">Następnie należy wybrać zestaw danych utworzony w poprzednim kroku, wybrać </w:t>
      </w:r>
      <w:r>
        <w:rPr>
          <w:rStyle w:val="VerbatimChar"/>
        </w:rPr>
        <w:t>TIMSS (Using Student Weights)</w:t>
      </w:r>
      <w:r>
        <w:t xml:space="preserve"> jako typ analizy i </w:t>
      </w:r>
      <w:r>
        <w:rPr>
          <w:rStyle w:val="VerbatimChar"/>
        </w:rPr>
        <w:t>Percentages and Means</w:t>
      </w:r>
      <w:r>
        <w:t xml:space="preserve"> jako typ statystyki. Pozostałe opcje należy p</w:t>
      </w:r>
      <w:r>
        <w:t>ozostawić domyślne.</w:t>
      </w:r>
      <w:r>
        <w:br/>
      </w:r>
    </w:p>
    <w:p w14:paraId="640CE05A" w14:textId="77777777" w:rsidR="00D328FD" w:rsidRDefault="00E33159">
      <w:pPr>
        <w:pStyle w:val="Tekstpodstawowy"/>
      </w:pPr>
      <w:r>
        <w:rPr>
          <w:noProof/>
        </w:rPr>
        <w:drawing>
          <wp:inline distT="0" distB="0" distL="0" distR="0" wp14:anchorId="1C70D1D0" wp14:editId="2F2DD15C">
            <wp:extent cx="5969000" cy="896653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\img/desc_def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89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7C7C4" w14:textId="77777777" w:rsidR="00D328FD" w:rsidRDefault="00E33159">
      <w:pPr>
        <w:pStyle w:val="Tekstpodstawowy"/>
      </w:pPr>
      <w:r>
        <w:t>Chcemy rozdzielić tabele według płci i użyć wartości prawdopodobnych wyników rozumowania matematycznego i wyników z zakresu biologii. Wagi replikacyjne są dodawane automatycznie.</w:t>
      </w:r>
      <w:r>
        <w:br/>
      </w:r>
    </w:p>
    <w:p w14:paraId="0E8799B3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0BC58420" wp14:editId="336A80F7">
            <wp:extent cx="5969000" cy="3447442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\img/desc_def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0264C" w14:textId="77777777" w:rsidR="00D328FD" w:rsidRDefault="00E33159">
      <w:pPr>
        <w:pStyle w:val="Tekstpodstawowy"/>
      </w:pPr>
      <w:r>
        <w:t xml:space="preserve">Następnie należy zapisać skrypt R i uruchomić go. Ponieważ chcieliśmy przeprowadzić analizę dla dwóch zmiennych, otrzymamy dwa raporty. Raporty w formacie </w:t>
      </w:r>
      <w:r>
        <w:rPr>
          <w:rStyle w:val="VerbatimChar"/>
        </w:rPr>
        <w:t>.html</w:t>
      </w:r>
      <w:r>
        <w:t xml:space="preserve"> powinny otworzyć się automatycznie, gdy R zakończy wykonywanie skryptu.</w:t>
      </w:r>
      <w:r>
        <w:br/>
      </w:r>
    </w:p>
    <w:p w14:paraId="0369E2EB" w14:textId="77777777" w:rsidR="00D328FD" w:rsidRDefault="00E33159">
      <w:pPr>
        <w:pStyle w:val="Tekstpodstawowy"/>
      </w:pPr>
      <w:r>
        <w:t xml:space="preserve">W pliku </w:t>
      </w:r>
      <w:r>
        <w:rPr>
          <w:rStyle w:val="VerbatimChar"/>
        </w:rPr>
        <w:t>.html</w:t>
      </w:r>
      <w:r>
        <w:t xml:space="preserve"> należy p</w:t>
      </w:r>
      <w:r>
        <w:t xml:space="preserve">rzewinąć do sekcji </w:t>
      </w:r>
      <w:r>
        <w:rPr>
          <w:rStyle w:val="VerbatimChar"/>
        </w:rPr>
        <w:t>Report</w:t>
      </w:r>
      <w:r>
        <w:t>, aby zobaczyć wyniki. Najpierw przyjrzyjmy się wynikom dla rozumowania matematycznego.</w:t>
      </w:r>
      <w:r>
        <w:br/>
      </w:r>
    </w:p>
    <w:p w14:paraId="1032F26C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17E24632" wp14:editId="5EABA40F">
            <wp:extent cx="5969000" cy="3359034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.\img/desc_reason_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AC151" w14:textId="77777777" w:rsidR="00D328FD" w:rsidRDefault="00E33159">
      <w:pPr>
        <w:pStyle w:val="Tekstpodstawowy"/>
      </w:pPr>
      <w:r>
        <w:rPr>
          <w:noProof/>
        </w:rPr>
        <w:drawing>
          <wp:inline distT="0" distB="0" distL="0" distR="0" wp14:anchorId="79C1C09E" wp14:editId="19076031">
            <wp:extent cx="5969000" cy="4199122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\img/desc_reason_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9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6EB79" w14:textId="77777777" w:rsidR="00D328FD" w:rsidRDefault="00E33159">
      <w:pPr>
        <w:pStyle w:val="Tekstpodstawowy"/>
      </w:pPr>
      <w:r>
        <w:t>Następnie obejrzymy wyniki dla umiejętności z zakresu biologii.</w:t>
      </w:r>
      <w:r>
        <w:br/>
      </w:r>
    </w:p>
    <w:p w14:paraId="33245524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4B01F5C4" wp14:editId="253E425C">
            <wp:extent cx="5969000" cy="379098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.\img/desc_life_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30F8C" w14:textId="77777777" w:rsidR="00D328FD" w:rsidRDefault="00E33159">
      <w:pPr>
        <w:pStyle w:val="Tekstpodstawowy"/>
      </w:pPr>
      <w:r>
        <w:rPr>
          <w:noProof/>
        </w:rPr>
        <w:drawing>
          <wp:inline distT="0" distB="0" distL="0" distR="0" wp14:anchorId="60849B50" wp14:editId="5A47285F">
            <wp:extent cx="5969000" cy="422547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\img/desc_life_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2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69F4BA46" w14:textId="77777777" w:rsidTr="00D328FD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08D8384E" w14:textId="77777777" w:rsidR="00D328FD" w:rsidRDefault="00E33159">
            <w:pPr>
              <w:pStyle w:val="Tekstpodstawowy"/>
              <w:spacing w:before="16" w:after="16"/>
            </w:pPr>
            <w:r>
              <w:lastRenderedPageBreak/>
              <w:t>Interpretacja</w:t>
            </w:r>
          </w:p>
        </w:tc>
      </w:tr>
      <w:tr w:rsidR="00D328FD" w14:paraId="11311865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C9AFEE2" w14:textId="77777777" w:rsidR="00D328FD" w:rsidRDefault="00E33159">
            <w:pPr>
              <w:pStyle w:val="Tekstpodstawowy"/>
              <w:spacing w:before="16" w:after="16"/>
            </w:pPr>
            <w:r>
              <w:t>Wyniki pokazują, że we wszystkich czterech krajach chł</w:t>
            </w:r>
            <w:r>
              <w:t>opcy uzyskali wyższe wyniki niż dziewczęta w zakresie rozumowowania matematycznego, podczas gdy odwrotny wzorzec można zaobserwować dla wyników z zakresu biologii.</w:t>
            </w:r>
            <w:r>
              <w:br/>
              <w:t>W obu testowanych zmiennych Polska uzyskała najwyższe wyniki. W rozumowaniu matematycznym ró</w:t>
            </w:r>
            <w:r>
              <w:t>żnica między Niemcami a Nową Zelandią jest niewielka, podczas gdy Gruzja uzyskała najniższe wyniki.</w:t>
            </w:r>
            <w:r>
              <w:br/>
              <w:t>W przypadku biologii Nowa Zelandia uzyskała niższe wyniki niż Niemcy, na poziomie podobnym do wyników uczniów z Gruzji.</w:t>
            </w:r>
          </w:p>
        </w:tc>
      </w:tr>
    </w:tbl>
    <w:p w14:paraId="23818A93" w14:textId="77777777" w:rsidR="00D328FD" w:rsidRDefault="00E33159">
      <w:pPr>
        <w:pStyle w:val="Nagwek2"/>
      </w:pPr>
      <w:bookmarkStart w:id="6" w:name="Xbf4496ed2e69e2b8e0bdc374ed5ac534e4df2fc"/>
      <w:bookmarkStart w:id="7" w:name="_Toc210303339"/>
      <w:bookmarkEnd w:id="4"/>
      <w:r>
        <w:t>4 Wielkość miejscowości szkoły a wyniki rozumowania matematycznego</w:t>
      </w:r>
      <w:bookmarkEnd w:id="7"/>
    </w:p>
    <w:p w14:paraId="3BADDF80" w14:textId="77777777" w:rsidR="00D328FD" w:rsidRDefault="00E33159">
      <w:pPr>
        <w:pStyle w:val="FirstParagraph"/>
      </w:pPr>
      <w:r>
        <w:t xml:space="preserve">Teraz wrócimy do modułu analizy (analysis module) IEA IDB Analyzer i wybierzemy </w:t>
      </w:r>
      <w:r>
        <w:rPr>
          <w:rStyle w:val="VerbatimChar"/>
        </w:rPr>
        <w:t>TIMSS (Using Student Weights)</w:t>
      </w:r>
      <w:r>
        <w:t xml:space="preserve"> jako typ analizy i </w:t>
      </w:r>
      <w:r>
        <w:rPr>
          <w:rStyle w:val="VerbatimChar"/>
        </w:rPr>
        <w:t>Linear Regression</w:t>
      </w:r>
      <w:r>
        <w:t xml:space="preserve"> jako typ statystyki.</w:t>
      </w:r>
      <w:r>
        <w:br/>
      </w:r>
    </w:p>
    <w:p w14:paraId="186410E3" w14:textId="77777777" w:rsidR="00D328FD" w:rsidRDefault="00E33159">
      <w:pPr>
        <w:pStyle w:val="Tekstpodstawowy"/>
      </w:pPr>
      <w:r>
        <w:t xml:space="preserve">Wybierzemy wartości </w:t>
      </w:r>
      <w:r>
        <w:t>prawdopodobne rozumowania matematycznego jako zmienną zależną i wielkość miejscowości szkoły (</w:t>
      </w:r>
      <w:r>
        <w:rPr>
          <w:rStyle w:val="VerbatimChar"/>
        </w:rPr>
        <w:t>ACGB05B</w:t>
      </w:r>
      <w:r>
        <w:t>) jako zmienną niezależną.</w:t>
      </w:r>
      <w:r>
        <w:br/>
      </w:r>
    </w:p>
    <w:p w14:paraId="51E890B5" w14:textId="77777777" w:rsidR="00D328FD" w:rsidRDefault="00E33159">
      <w:pPr>
        <w:pStyle w:val="Tekstpodstawowy"/>
      </w:pPr>
      <w:r>
        <w:t>Jest to zmienna kategoryczna z 5 poziomami:</w:t>
      </w:r>
    </w:p>
    <w:p w14:paraId="62044B17" w14:textId="77777777" w:rsidR="00D328FD" w:rsidRDefault="00E33159">
      <w:pPr>
        <w:pStyle w:val="Compact"/>
        <w:numPr>
          <w:ilvl w:val="0"/>
          <w:numId w:val="15"/>
        </w:numPr>
      </w:pPr>
      <w:r>
        <w:rPr>
          <w:rStyle w:val="VerbatimChar"/>
        </w:rPr>
        <w:t>1</w:t>
      </w:r>
      <w:r>
        <w:t xml:space="preserve"> - Miejski – gęsto zaludniony</w:t>
      </w:r>
    </w:p>
    <w:p w14:paraId="59C19B4E" w14:textId="77777777" w:rsidR="00D328FD" w:rsidRDefault="00E33159">
      <w:pPr>
        <w:pStyle w:val="Compact"/>
        <w:numPr>
          <w:ilvl w:val="0"/>
          <w:numId w:val="15"/>
        </w:numPr>
      </w:pPr>
      <w:r>
        <w:rPr>
          <w:rStyle w:val="VerbatimChar"/>
        </w:rPr>
        <w:t>2</w:t>
      </w:r>
      <w:r>
        <w:t xml:space="preserve"> - Podmiejski – na obrzeżach lub peryferiach obszar</w:t>
      </w:r>
      <w:r>
        <w:t>u miejskiego</w:t>
      </w:r>
    </w:p>
    <w:p w14:paraId="736FD307" w14:textId="77777777" w:rsidR="00D328FD" w:rsidRDefault="00E33159">
      <w:pPr>
        <w:pStyle w:val="Compact"/>
        <w:numPr>
          <w:ilvl w:val="0"/>
          <w:numId w:val="15"/>
        </w:numPr>
      </w:pPr>
      <w:r>
        <w:rPr>
          <w:rStyle w:val="VerbatimChar"/>
        </w:rPr>
        <w:t>3</w:t>
      </w:r>
      <w:r>
        <w:t xml:space="preserve"> - Średniej wielkości miasto lub duże miasteczko</w:t>
      </w:r>
    </w:p>
    <w:p w14:paraId="23FFAFA0" w14:textId="77777777" w:rsidR="00D328FD" w:rsidRDefault="00E33159">
      <w:pPr>
        <w:pStyle w:val="Compact"/>
        <w:numPr>
          <w:ilvl w:val="0"/>
          <w:numId w:val="15"/>
        </w:numPr>
      </w:pPr>
      <w:r>
        <w:rPr>
          <w:rStyle w:val="VerbatimChar"/>
        </w:rPr>
        <w:t>4</w:t>
      </w:r>
      <w:r>
        <w:t xml:space="preserve"> - Małe miasteczko lub wieś</w:t>
      </w:r>
    </w:p>
    <w:p w14:paraId="23015F2C" w14:textId="77777777" w:rsidR="00D328FD" w:rsidRDefault="00E33159">
      <w:pPr>
        <w:pStyle w:val="Compact"/>
        <w:numPr>
          <w:ilvl w:val="0"/>
          <w:numId w:val="15"/>
        </w:numPr>
      </w:pPr>
      <w:r>
        <w:rPr>
          <w:rStyle w:val="VerbatimChar"/>
        </w:rPr>
        <w:t>5</w:t>
      </w:r>
      <w:r>
        <w:t xml:space="preserve"> - Odległy obszar wiejski</w:t>
      </w:r>
    </w:p>
    <w:p w14:paraId="06ACF0DB" w14:textId="77777777" w:rsidR="00D328FD" w:rsidRDefault="00E33159">
      <w:pPr>
        <w:pStyle w:val="FirstParagraph"/>
      </w:pPr>
      <w:r>
        <w:t xml:space="preserve">Musimy zmienić liczbę kategorii na 5 i wybrać </w:t>
      </w:r>
      <w:r>
        <w:rPr>
          <w:rStyle w:val="VerbatimChar"/>
        </w:rPr>
        <w:t>5</w:t>
      </w:r>
      <w:r>
        <w:t xml:space="preserve"> jako kategorię referencyjną.</w:t>
      </w:r>
      <w:r>
        <w:br/>
      </w:r>
    </w:p>
    <w:p w14:paraId="33A0BB2E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76E4BC52" wp14:editId="401980A3">
            <wp:extent cx="5969000" cy="3906362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g/reg_def_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0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9A156" w14:textId="77777777" w:rsidR="00D328FD" w:rsidRDefault="00E33159">
      <w:pPr>
        <w:pStyle w:val="Tekstpodstawowy"/>
      </w:pPr>
      <w:r>
        <w:t>Podobnie jak poprzednio, zapiszemy skrypt R, uruchomimy g</w:t>
      </w:r>
      <w:r>
        <w:t xml:space="preserve">o i przeanalizujemy wyniki w sekcji </w:t>
      </w:r>
      <w:r>
        <w:rPr>
          <w:rStyle w:val="VerbatimChar"/>
        </w:rPr>
        <w:t>Report</w:t>
      </w:r>
      <w:r>
        <w:t xml:space="preserve"> pliku </w:t>
      </w:r>
      <w:r>
        <w:rPr>
          <w:rStyle w:val="VerbatimChar"/>
        </w:rPr>
        <w:t>.html</w:t>
      </w:r>
      <w:r>
        <w:t>.</w:t>
      </w:r>
      <w:r>
        <w:br/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169C7D68" w14:textId="77777777" w:rsidTr="00D328FD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15EF40FA" w14:textId="77777777" w:rsidR="00D328FD" w:rsidRDefault="00E33159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D68C7F4" wp14:editId="27CBB435">
                  <wp:extent cx="152400" cy="1524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estowanie istotności</w:t>
            </w:r>
          </w:p>
        </w:tc>
      </w:tr>
      <w:tr w:rsidR="00D328FD" w14:paraId="33F598AA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C83B64E" w14:textId="77777777" w:rsidR="00D328FD" w:rsidRDefault="00E33159">
            <w:pPr>
              <w:pStyle w:val="Tekstpodstawowy"/>
              <w:spacing w:before="16" w:after="16"/>
            </w:pPr>
            <w:r>
              <w:t>Aby określić, czy predyktor jest istotny, powinniśmy przyjrzeć się wartości t w tabelach regresji.</w:t>
            </w:r>
            <w:r>
              <w:br/>
              <w:t>Wartości t większe niż 1,96 (w wartości bezwzględnej) wskazują, że predyktor jest statystycznie istotny na poziomie istotności 0,05.</w:t>
            </w:r>
          </w:p>
        </w:tc>
      </w:tr>
    </w:tbl>
    <w:p w14:paraId="6FEE92CA" w14:textId="3A3BCDFD" w:rsidR="00E33159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4CCD238E" wp14:editId="74D9D14E">
            <wp:extent cx="5969000" cy="7624438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/reg_results_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62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A2539" w14:textId="77777777" w:rsidR="00E33159" w:rsidRDefault="00E33159">
      <w:pPr>
        <w:rPr>
          <w:sz w:val="22"/>
        </w:rPr>
      </w:pPr>
      <w:r>
        <w:br w:type="page"/>
      </w:r>
    </w:p>
    <w:p w14:paraId="7C5A9610" w14:textId="77777777" w:rsidR="00D328FD" w:rsidRDefault="00D328FD">
      <w:pPr>
        <w:pStyle w:val="Tekstpodstawowy"/>
      </w:pP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53BED2A8" w14:textId="77777777" w:rsidTr="00D328FD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2E8231D7" w14:textId="77777777" w:rsidR="00D328FD" w:rsidRDefault="00E33159">
            <w:pPr>
              <w:pStyle w:val="Tekstpodstawowy"/>
              <w:spacing w:before="16" w:after="16"/>
            </w:pPr>
            <w:r>
              <w:t>Interpretacja</w:t>
            </w:r>
          </w:p>
        </w:tc>
      </w:tr>
      <w:tr w:rsidR="00D328FD" w14:paraId="6CBC6CCF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AA450CB" w14:textId="77777777" w:rsidR="00D328FD" w:rsidRDefault="00E33159">
            <w:pPr>
              <w:pStyle w:val="Tekstpodstawowy"/>
              <w:spacing w:before="16" w:after="16"/>
            </w:pPr>
            <w:r>
              <w:t>Co ciekawe, wielkość miejscowości szkoły nie jest istotnym predyktorem rozumowania matematycznego w Nowej Zelandii i Gruzji.</w:t>
            </w:r>
            <w:r>
              <w:br/>
              <w:t>W Niemczech uczniowie ze średniej wielkości miast i dużych miasteczek uzyskali znacząco niższe wyniki niż uczniowie z odległych obs</w:t>
            </w:r>
            <w:r>
              <w:t>zarów wiejskich.</w:t>
            </w:r>
            <w:r>
              <w:br/>
              <w:t>Natomiast w Polsce uczniowie z obszarów miejskich (kategorie od 1 do 3) uzyskali znacząco wyższe wyniki niż uczniowie z odległych obszarów wiejskich.</w:t>
            </w:r>
          </w:p>
        </w:tc>
      </w:tr>
    </w:tbl>
    <w:p w14:paraId="13A74513" w14:textId="77777777" w:rsidR="00D328FD" w:rsidRDefault="00E33159">
      <w:pPr>
        <w:pStyle w:val="Nagwek2"/>
      </w:pPr>
      <w:bookmarkStart w:id="8" w:name="X5eaa4155ac333540b640f0da2897e6ed81aa327"/>
      <w:bookmarkStart w:id="9" w:name="_Toc210303340"/>
      <w:bookmarkEnd w:id="6"/>
      <w:r>
        <w:t>5 Status społeczno-ekonomiczny a wyniki z zakresu biologii</w:t>
      </w:r>
      <w:bookmarkEnd w:id="9"/>
    </w:p>
    <w:p w14:paraId="1311B7C2" w14:textId="77777777" w:rsidR="00D328FD" w:rsidRDefault="00E33159">
      <w:pPr>
        <w:pStyle w:val="FirstParagraph"/>
      </w:pPr>
      <w:r>
        <w:t>Na koniec zbadamy związek mię</w:t>
      </w:r>
      <w:r>
        <w:t>dzy statusem społeczno-ekonomicznym (SES) a wynikami w zakresie biologii.</w:t>
      </w:r>
      <w:r>
        <w:br/>
        <w:t>Definicja analizy jest podobna do poprzedniej. SES powinien być dodany do analizy jako predyktor ciągły.</w:t>
      </w:r>
      <w:r>
        <w:br/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410A548C" w14:textId="77777777" w:rsidTr="00D328FD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29C33664" w14:textId="77777777" w:rsidR="00D328FD" w:rsidRDefault="00E33159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33F8B8E" wp14:editId="17D9A7EC">
                  <wp:extent cx="152400" cy="1524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Zmienne SES w TIMSS</w:t>
            </w:r>
          </w:p>
        </w:tc>
      </w:tr>
      <w:tr w:rsidR="00D328FD" w14:paraId="59CFF3C6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45A5DDE" w14:textId="77777777" w:rsidR="00D328FD" w:rsidRDefault="00E33159">
            <w:pPr>
              <w:pStyle w:val="Tekstpodstawowy"/>
              <w:spacing w:before="16" w:after="16"/>
            </w:pPr>
            <w:r>
              <w:t>W badaniu TIMSS 2023 istnieją dwie zmienne związane z domowym statusem społeczno-ekonomicznym:</w:t>
            </w:r>
            <w:r>
              <w:br/>
              <w:t>- ASBHSES - status społeczno-ekonomiczny/SCL (zmienna ciągła); - ASDHSES - status społeczno-ekonomiczny/IDX (zmienna kategoryczna);</w:t>
            </w:r>
            <w:r>
              <w:br/>
              <w:t>Do analizy regresji użyjemy z</w:t>
            </w:r>
            <w:r>
              <w:t>miennej ciągłej (ASBHSES), niemniej zmienna kategoryczna (ASDHSES) może być również użyta w tej analizie podobnie do analizy regresji z lokalizacją szkoły jako predyktorem.</w:t>
            </w:r>
          </w:p>
        </w:tc>
      </w:tr>
    </w:tbl>
    <w:p w14:paraId="19C7E2E0" w14:textId="77777777" w:rsidR="00D328FD" w:rsidRDefault="00E33159">
      <w:pPr>
        <w:pStyle w:val="Tekstpodstawowy"/>
      </w:pPr>
      <w:r>
        <w:rPr>
          <w:noProof/>
        </w:rPr>
        <w:lastRenderedPageBreak/>
        <w:drawing>
          <wp:inline distT="0" distB="0" distL="0" distR="0" wp14:anchorId="140BBA57" wp14:editId="20F85886">
            <wp:extent cx="5969000" cy="394431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reg_def_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4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76D17" w14:textId="094B4680" w:rsidR="00E33159" w:rsidRDefault="00E33159">
      <w:pPr>
        <w:pStyle w:val="Tekstpodstawowy"/>
      </w:pPr>
      <w:r>
        <w:rPr>
          <w:noProof/>
        </w:rPr>
        <w:drawing>
          <wp:inline distT="0" distB="0" distL="0" distR="0" wp14:anchorId="7268DA01" wp14:editId="3B804396">
            <wp:extent cx="5969000" cy="35814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g/reg_results_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C4F4E" w14:textId="77777777" w:rsidR="00E33159" w:rsidRDefault="00E33159">
      <w:pPr>
        <w:rPr>
          <w:sz w:val="22"/>
        </w:rPr>
      </w:pPr>
      <w:r>
        <w:br w:type="page"/>
      </w:r>
    </w:p>
    <w:p w14:paraId="19952223" w14:textId="77777777" w:rsidR="00D328FD" w:rsidRDefault="00D328FD">
      <w:pPr>
        <w:pStyle w:val="Tekstpodstawowy"/>
      </w:pP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D328FD" w14:paraId="3E5D8F44" w14:textId="77777777" w:rsidTr="00D328FD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4900CA4C" w14:textId="77777777" w:rsidR="00D328FD" w:rsidRDefault="00E33159">
            <w:pPr>
              <w:pStyle w:val="Tekstpodstawowy"/>
              <w:spacing w:before="16" w:after="16"/>
            </w:pPr>
            <w:r>
              <w:t>Interpretacja</w:t>
            </w:r>
          </w:p>
        </w:tc>
      </w:tr>
      <w:tr w:rsidR="00D328FD" w14:paraId="16724CC9" w14:textId="77777777" w:rsidTr="00D328F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64DEC63" w14:textId="77777777" w:rsidR="00D328FD" w:rsidRDefault="00E33159">
            <w:pPr>
              <w:pStyle w:val="Tekstpodstawowy"/>
              <w:spacing w:before="16" w:after="16"/>
            </w:pPr>
            <w:r>
              <w:t>Tym razem SES jest istotnym predyktorem we wszystkich czterech krajach i konsekwentnie wiąże się ze wzrostem wyników w zakresie biologii.</w:t>
            </w:r>
            <w:r>
              <w:br/>
              <w:t>Siła związku różni się w zależności od kraju, z najsilniejszą zależnością obserwowaną w Niemczech, następnie w Nowej Z</w:t>
            </w:r>
            <w:r>
              <w:t>elandii, Polsce, a najsłabszą w Gruzji.</w:t>
            </w:r>
            <w:r>
              <w:br/>
              <w:t>W Polsce wzrost SES (średnia 10, SD = 2) o jeden punkt na skali wiąże się ze średnim wzrostem o 18,77 punktów w wynikach w zakresie biologii, podczas gdy w Niemczech ten sam wzrost SES odpowiada średniemu wzrostowi o</w:t>
            </w:r>
            <w:r>
              <w:t xml:space="preserve"> 26,25 punktów w wynikach z zakresu biologii.</w:t>
            </w:r>
          </w:p>
        </w:tc>
      </w:tr>
    </w:tbl>
    <w:p w14:paraId="39F8850D" w14:textId="77777777" w:rsidR="00D328FD" w:rsidRDefault="00E33159">
      <w:pPr>
        <w:pStyle w:val="Nagwek2"/>
      </w:pPr>
      <w:bookmarkStart w:id="10" w:name="podsumowanie"/>
      <w:bookmarkStart w:id="11" w:name="_Toc210303341"/>
      <w:bookmarkEnd w:id="8"/>
      <w:r>
        <w:t>6 Podsumowanie</w:t>
      </w:r>
      <w:bookmarkEnd w:id="11"/>
    </w:p>
    <w:p w14:paraId="0E1508E3" w14:textId="77777777" w:rsidR="00D328FD" w:rsidRDefault="00E33159">
      <w:pPr>
        <w:pStyle w:val="FirstParagraph"/>
      </w:pPr>
      <w:r>
        <w:t>Ten dokument pokazuje, jak przygotować i analizować zestaw danych TIMSS 2023 przy użyciu IEA IDB Analyzer. Omówiliśmy łączenie danych za pomocą IEA IDB Analyzer, obliczenie statystyk opisowych i</w:t>
      </w:r>
      <w:r>
        <w:t xml:space="preserve"> przeprowadzenie analiz regresji z uwzględnieniem złożonego projektu badania. Wyniki dostarczyły wglądu w różnice w wynikach w zakresie biologii i rozumowania matematycznego według kraju, płci, wielkości miejsca zamieszkania i statusu społeczno-ekonomiczne</w:t>
      </w:r>
      <w:r>
        <w:t>go.</w:t>
      </w:r>
      <w:bookmarkEnd w:id="10"/>
    </w:p>
    <w:sectPr w:rsidR="00D328F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F9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A8AD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B4B8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CC99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440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F20D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767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BA31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548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2C5C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5AA5E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D0D4F2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15D02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1"/>
  </w:num>
  <w:num w:numId="14">
    <w:abstractNumId w:val="1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5220A"/>
    <w:rsid w:val="0015220A"/>
    <w:rsid w:val="0029465D"/>
    <w:rsid w:val="003F7AFB"/>
    <w:rsid w:val="00861FEF"/>
    <w:rsid w:val="00890C5C"/>
    <w:rsid w:val="008F56F3"/>
    <w:rsid w:val="0097266B"/>
    <w:rsid w:val="00D328FD"/>
    <w:rsid w:val="00E33159"/>
    <w:rsid w:val="00E6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B3236"/>
  <w15:docId w15:val="{4EC52A0A-0E78-47E4-BE3F-85EB99E6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8F56F3"/>
    <w:pPr>
      <w:spacing w:before="180" w:after="180"/>
    </w:pPr>
    <w:rPr>
      <w:sz w:val="22"/>
    </w:r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rsid w:val="00E64D09"/>
    <w:pPr>
      <w:spacing w:before="36" w:after="36"/>
    </w:pPr>
    <w:rPr>
      <w:sz w:val="20"/>
    </w:rPr>
  </w:style>
  <w:style w:type="paragraph" w:styleId="Tytu">
    <w:name w:val="Title"/>
    <w:basedOn w:val="Normalny"/>
    <w:next w:val="Tekstpodstawowy"/>
    <w:link w:val="TytuZnak"/>
    <w:uiPriority w:val="10"/>
    <w:qFormat/>
    <w:rsid w:val="003F7AFB"/>
    <w:pPr>
      <w:spacing w:after="8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F7AFB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character" w:customStyle="1" w:styleId="TekstpodstawowyZnak">
    <w:name w:val="Tekst podstawowy Znak"/>
    <w:basedOn w:val="Domylnaczcionkaakapitu"/>
    <w:link w:val="Tekstpodstawowy"/>
    <w:rsid w:val="008F56F3"/>
    <w:rPr>
      <w:sz w:val="22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pistreci2">
    <w:name w:val="toc 2"/>
    <w:basedOn w:val="Normalny"/>
    <w:next w:val="Normalny"/>
    <w:autoRedefine/>
    <w:uiPriority w:val="39"/>
    <w:unhideWhenUsed/>
    <w:rsid w:val="00E3315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a.nl/data-tools/repository/timss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ibe.edu.pl/pl/dane/instrukcje/idb-analyzer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1198</Words>
  <Characters>7193</Characters>
  <Application>Microsoft Office Word</Application>
  <DocSecurity>0</DocSecurity>
  <Lines>59</Lines>
  <Paragraphs>16</Paragraphs>
  <ScaleCrop>false</ScaleCrop>
  <Company/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tematyczna danych TIMSS za pomocą IEA IDB Analyzer</dc:title>
  <dc:creator>Jan Szczypiński</dc:creator>
  <cp:keywords/>
  <cp:lastModifiedBy>Jan Szczypiński</cp:lastModifiedBy>
  <cp:revision>2</cp:revision>
  <dcterms:created xsi:type="dcterms:W3CDTF">2025-10-02T11:02:00Z</dcterms:created>
  <dcterms:modified xsi:type="dcterms:W3CDTF">2025-10-02T11:15:00Z</dcterms:modified>
  <dc:language>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cena związku płci, kraju, lokalizacji szkoły i statusu społeczno-ekonomicznego z wynikiami w zakresie biologii i rozumowania matematycznego. W poradniku wykorzystano statystyki opisowe i analizę regresji liniowej.</vt:lpwstr>
  </property>
  <property fmtid="{D5CDD505-2E9C-101B-9397-08002B2CF9AE}" pid="12" name="toc-expand">
    <vt:lpwstr>True</vt:lpwstr>
  </property>
  <property fmtid="{D5CDD505-2E9C-101B-9397-08002B2CF9AE}" pid="13" name="toc-title">
    <vt:lpwstr>Spis treści</vt:lpwstr>
  </property>
</Properties>
</file>